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D655BD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663978C8" w:rsidR="00897D83" w:rsidRPr="00D655BD" w:rsidRDefault="00897D83" w:rsidP="00602BF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題名</w:t>
      </w:r>
      <w:r w:rsidR="00CB18D5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：</w:t>
      </w:r>
      <w:r w:rsidR="008F35D0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</w:t>
      </w:r>
    </w:p>
    <w:p w14:paraId="056DB6DC" w14:textId="77777777" w:rsidR="00897D83" w:rsidRPr="00D655B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5CB1D60" w:rsidR="00897D83" w:rsidRPr="00D655B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0749BF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　　　　　　</w:t>
      </w:r>
    </w:p>
    <w:p w14:paraId="48CDD38D" w14:textId="5EDDF292" w:rsidR="00977207" w:rsidRPr="00D655BD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602BF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　　　　　　　</w:t>
      </w:r>
      <w:r w:rsidR="00CB18D5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</w:t>
      </w:r>
    </w:p>
    <w:p w14:paraId="7C282D5F" w14:textId="77777777" w:rsidR="00D46339" w:rsidRPr="00D655BD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94897AA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710583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による</w:t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  日</w:t>
      </w:r>
    </w:p>
    <w:p w14:paraId="778F4A55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D655BD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D655BD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ab/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D655BD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7E4857AC" w14:textId="77777777" w:rsidR="007E6D73" w:rsidRDefault="007E6D73" w:rsidP="007E6D73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00159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6C2B503E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D655BD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D655B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D655BD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D655BD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D655BD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-</w:t>
      </w:r>
    </w:p>
    <w:p w14:paraId="6CDD60C1" w14:textId="2EBC8FF2" w:rsidR="004C60A9" w:rsidRPr="00D655BD" w:rsidRDefault="004C60A9" w:rsidP="00D05622">
      <w:pPr>
        <w:wordWrap w:val="0"/>
        <w:autoSpaceDE w:val="0"/>
        <w:autoSpaceDN w:val="0"/>
        <w:adjustRightInd w:val="0"/>
        <w:spacing w:line="351" w:lineRule="exact"/>
        <w:ind w:rightChars="-17" w:right="-3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: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大学大学院医学研究科</w:t>
      </w:r>
      <w:r w:rsidR="00710583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ー</w:t>
      </w:r>
    </w:p>
    <w:p w14:paraId="03D5AFC6" w14:textId="12EAF63B" w:rsidR="004C60A9" w:rsidRPr="00D655BD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玉田　嘉紀　　　　　  　　　　　　　　　  　　　　　　</w:t>
      </w:r>
    </w:p>
    <w:p w14:paraId="4A68FA81" w14:textId="5AF4FB91" w:rsidR="004C60A9" w:rsidRPr="00D655BD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</w:t>
      </w:r>
      <w:r w:rsidR="00A8221C"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D655BD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〒036－8562 弘前市在府町5　電話:0172-39-5498 FAX:0172-39-5205</w:t>
      </w:r>
    </w:p>
    <w:sectPr w:rsidR="004C60A9" w:rsidRPr="00D655BD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7DB2B" w14:textId="77777777" w:rsidR="001D244A" w:rsidRDefault="001D244A" w:rsidP="00BE406F">
      <w:r>
        <w:separator/>
      </w:r>
    </w:p>
  </w:endnote>
  <w:endnote w:type="continuationSeparator" w:id="0">
    <w:p w14:paraId="562B0BD1" w14:textId="77777777" w:rsidR="001D244A" w:rsidRDefault="001D244A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CFDB8" w14:textId="77777777" w:rsidR="001D244A" w:rsidRDefault="001D244A" w:rsidP="00BE406F">
      <w:r>
        <w:separator/>
      </w:r>
    </w:p>
  </w:footnote>
  <w:footnote w:type="continuationSeparator" w:id="0">
    <w:p w14:paraId="1D480523" w14:textId="77777777" w:rsidR="001D244A" w:rsidRDefault="001D244A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749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D244A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D4BA0"/>
    <w:rsid w:val="003E218A"/>
    <w:rsid w:val="003F0C17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21A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3A40"/>
    <w:rsid w:val="00602BF7"/>
    <w:rsid w:val="006141C3"/>
    <w:rsid w:val="00670ED2"/>
    <w:rsid w:val="006756F2"/>
    <w:rsid w:val="00693965"/>
    <w:rsid w:val="006D0E58"/>
    <w:rsid w:val="006E1896"/>
    <w:rsid w:val="006E430B"/>
    <w:rsid w:val="00702123"/>
    <w:rsid w:val="00707F00"/>
    <w:rsid w:val="007100F5"/>
    <w:rsid w:val="00710583"/>
    <w:rsid w:val="0072278C"/>
    <w:rsid w:val="00724E4B"/>
    <w:rsid w:val="00753CD9"/>
    <w:rsid w:val="00765AA6"/>
    <w:rsid w:val="0076602C"/>
    <w:rsid w:val="00792ACD"/>
    <w:rsid w:val="007B1F42"/>
    <w:rsid w:val="007E6825"/>
    <w:rsid w:val="007E6D73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A1FA0"/>
    <w:rsid w:val="008B66BA"/>
    <w:rsid w:val="008F18A8"/>
    <w:rsid w:val="008F35D0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221C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B18D5"/>
    <w:rsid w:val="00CD7248"/>
    <w:rsid w:val="00CF4939"/>
    <w:rsid w:val="00CF6B45"/>
    <w:rsid w:val="00D0427E"/>
    <w:rsid w:val="00D05622"/>
    <w:rsid w:val="00D05DFA"/>
    <w:rsid w:val="00D3109C"/>
    <w:rsid w:val="00D35C59"/>
    <w:rsid w:val="00D433EA"/>
    <w:rsid w:val="00D46339"/>
    <w:rsid w:val="00D544F8"/>
    <w:rsid w:val="00D655BD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2ACD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710583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2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3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4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伊東 健</dc:creator>
  <cp:lastModifiedBy>丸山　朋</cp:lastModifiedBy>
  <cp:revision>2</cp:revision>
  <cp:lastPrinted>2022-10-17T02:51:00Z</cp:lastPrinted>
  <dcterms:created xsi:type="dcterms:W3CDTF">2023-10-05T03:14:00Z</dcterms:created>
  <dcterms:modified xsi:type="dcterms:W3CDTF">2023-10-05T03:14:00Z</dcterms:modified>
</cp:coreProperties>
</file>